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a47252b2e123f196648f2e8e4a9e4403d1877b"/>
      <w:r>
        <w:t xml:space="preserve">Unit 5 Lesson 5: Decimal Points in Products</w:t>
      </w:r>
      <w:bookmarkEnd w:id="20"/>
    </w:p>
    <w:p>
      <w:pPr>
        <w:pStyle w:val="Heading3"/>
      </w:pPr>
      <w:bookmarkStart w:id="21" w:name="multiplying-by-10-warm-up"/>
      <w:r>
        <w:t xml:space="preserve">1 Multiplying by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</w:t>
      </w:r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10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.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0.81</m:t>
        </m:r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p>
      <w:pPr>
        <w:pStyle w:val="Heading3"/>
      </w:pPr>
      <w:bookmarkStart w:id="23" w:name="fractionally-speaking-powers-of-ten"/>
      <w:r>
        <w:t xml:space="preserve">2 Fractionally Speaking: Powers of Te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Work with a partner. One person solves the problems labeled “Partner A” and the other person solves those labeled “Partner B.” Then compare your results.</w:t>
      </w:r>
    </w:p>
    <w:p>
      <w:pPr>
        <w:numPr>
          <w:ilvl w:val="0"/>
          <w:numId w:val="1002"/>
        </w:numPr>
      </w:pPr>
      <w:r>
        <w:t xml:space="preserve">Find each product or quotient. Be prepared to explain your reasoning.</w:t>
      </w:r>
    </w:p>
    <w:p>
      <w:pPr>
        <w:numPr>
          <w:ilvl w:val="0"/>
          <w:numId w:val="1000"/>
        </w:numPr>
      </w:pPr>
      <w:r>
        <w:t xml:space="preserve">Partner A</w:t>
      </w:r>
    </w:p>
    <w:p>
      <w:pPr>
        <w:numPr>
          <w:ilvl w:val="1"/>
          <w:numId w:val="1003"/>
        </w:numPr>
      </w:pPr>
      <m:oMath>
        <m:r>
          <m:t>250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r>
          <m:t>250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m:oMath>
        <m:r>
          <m:t>48</m:t>
        </m:r>
        <m:r>
          <m:t>÷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48</m:t>
        </m:r>
        <m:r>
          <m:t>÷</m:t>
        </m:r>
        <m:r>
          <m:t>100</m:t>
        </m:r>
      </m:oMath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1"/>
          <w:numId w:val="1004"/>
        </w:numPr>
      </w:pPr>
      <m:oMath>
        <m:r>
          <m:t>250</m:t>
        </m:r>
        <m:r>
          <m:t>÷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250</m:t>
        </m:r>
        <m:r>
          <m:t>÷</m:t>
        </m:r>
        <m:r>
          <m:t>100</m:t>
        </m:r>
      </m:oMath>
    </w:p>
    <w:p>
      <w:pPr>
        <w:numPr>
          <w:ilvl w:val="1"/>
          <w:numId w:val="1004"/>
        </w:numPr>
      </w:pPr>
      <m:oMath>
        <m:r>
          <m:t>48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m:oMath>
        <m:r>
          <m:t>48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</w:pPr>
      <w:r>
        <w:t xml:space="preserve">Use your work in the previous problems to find</w:t>
      </w:r>
      <w:r>
        <w:t xml:space="preserve"> </w:t>
      </w:r>
      <m:oMath>
        <m:r>
          <m:t>720</m:t>
        </m:r>
        <m:r>
          <m:t>⋅</m:t>
        </m:r>
        <m:r>
          <m:t>(</m:t>
        </m:r>
        <m:r>
          <m:t>0.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20</m:t>
        </m:r>
        <m:r>
          <m:t>⋅</m:t>
        </m:r>
        <m:r>
          <m:t>(</m:t>
        </m:r>
        <m:r>
          <m:t>0.01</m:t>
        </m:r>
        <m:r>
          <m:t>)</m:t>
        </m:r>
      </m:oMath>
      <w:r>
        <w:t xml:space="preserve">.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2"/>
        </w:numPr>
      </w:pPr>
      <w:r>
        <w:t xml:space="preserve">Find each product. Show your reasoning.</w:t>
      </w:r>
    </w:p>
    <w:p>
      <w:pPr>
        <w:numPr>
          <w:ilvl w:val="1"/>
          <w:numId w:val="1005"/>
        </w:numPr>
      </w:pPr>
      <m:oMath>
        <m:r>
          <m:t>36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4.5</m:t>
        </m:r>
        <m:r>
          <m:t>)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.8</m:t>
        </m:r>
        <m:r>
          <m:t>)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54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9.2</m:t>
        </m:r>
        <m:r>
          <m:t>)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Jada says: “If you multiply a number by 0.001, the decimal point of the number moves three places to the left.” Do you agree with her? Explain your reasoning.</w:t>
      </w:r>
    </w:p>
    <w:p>
      <w:pPr>
        <w:pStyle w:val="Heading3"/>
      </w:pPr>
      <w:bookmarkStart w:id="25" w:name="Xb08dc5517cff6c2e3b9b945a0a5cc338777b378"/>
      <w:r>
        <w:t xml:space="preserve">3 Fractionally Speaking: Multiples of Powers of Te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(</m:t>
        </m:r>
        <m:r>
          <m:t>0.6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 Be prepared to explain your reasoning.</w:t>
      </w:r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r>
          <m:t>(</m:t>
        </m:r>
        <m:r>
          <m:t>0.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r>
          <m:t>(</m:t>
        </m:r>
        <m:r>
          <m:t>0.0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r>
          <m:t>(</m:t>
        </m:r>
        <m:r>
          <m:t>0.00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6"/>
        </w:numPr>
      </w:pPr>
      <w:r>
        <w:t xml:space="preserve">Find the value of</w:t>
      </w:r>
      <w:r>
        <w:t xml:space="preserve"> </w:t>
      </w:r>
      <m:oMath>
        <m:r>
          <m:t>(</m:t>
        </m:r>
        <m:r>
          <m:t>0.6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 Show your reasoning.</w:t>
      </w:r>
    </w:p>
    <w:p>
      <w:pPr>
        <w:numPr>
          <w:ilvl w:val="0"/>
          <w:numId w:val="1006"/>
        </w:numPr>
      </w:pPr>
      <w:r>
        <w:t xml:space="preserve">Find the value of each product by writing and reasoning with an equivalent expression with fractions.</w:t>
      </w:r>
    </w:p>
    <w:p>
      <w:pPr>
        <w:numPr>
          <w:ilvl w:val="1"/>
          <w:numId w:val="1008"/>
        </w:numPr>
      </w:pP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0.05</m:t>
        </m:r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19Z</dcterms:created>
  <dcterms:modified xsi:type="dcterms:W3CDTF">2020-11-21T08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rscaUYrL1vq+yOT90D3pSebHO7bvt06U89RQbveT3Dbnv/c1qS0qz1khy4PM1mg1ZHbJKBaynZFIDBs3ovZvQ==</vt:lpwstr>
  </property>
</Properties>
</file>